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Илья</w:t>
      </w:r>
      <w:r>
        <w:t xml:space="preserve"> </w:t>
      </w:r>
      <w:r>
        <w:t xml:space="preserve">Колонтырск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r>
        <w:drawing>
          <wp:inline>
            <wp:extent cx="3733800" cy="2284057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4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r>
        <w:drawing>
          <wp:inline>
            <wp:extent cx="3733800" cy="2100450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r>
        <w:drawing>
          <wp:inline>
            <wp:extent cx="3733800" cy="2197296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7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Илья Колонтырский</dc:creator>
  <dc:language>ru-RU</dc:language>
  <cp:keywords/>
  <dcterms:created xsi:type="dcterms:W3CDTF">2024-04-24T10:50:57Z</dcterms:created>
  <dcterms:modified xsi:type="dcterms:W3CDTF">2024-04-24T10:5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